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Overview of Data for 'rjS'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ll Lin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centr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ene Express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ld-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tivating factor 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j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ld-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tivating factor 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j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ld-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tivating factor 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j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ld-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tivating factor 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j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ld-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tivating factor 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j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ld-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tivating factor 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j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ld-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tivating factor 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j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ld-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tivating factor 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j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ld-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tivating factor 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j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ld-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tivating factor 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j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ld-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tivating factor 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j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1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6T11:30:41Z</dcterms:created>
  <dcterms:modified xsi:type="dcterms:W3CDTF">2024-06-06T11:3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